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4" w:name="cover-letter"/>
    <w:p>
      <w:pPr>
        <w:pStyle w:val="Heading1"/>
      </w:pPr>
      <w:r>
        <w:t xml:space="preserve">Cover Letter</w:t>
      </w:r>
    </w:p>
    <w:p>
      <w:pPr>
        <w:pStyle w:val="FirstParagraph"/>
      </w:pPr>
      <w:r>
        <w:rPr>
          <w:bCs/>
          <w:b/>
        </w:rPr>
        <w:t xml:space="preserve">Dear [Hiring Manager's Name or "Hiring Committee"]&gt;,</w:t>
      </w:r>
    </w:p>
    <w:p>
      <w:pPr>
        <w:pStyle w:val="BodyText"/>
      </w:pPr>
      <w:r>
        <w:t xml:space="preserve">I am writing to express my enthusiastic interest in the Nurse position at [Hospital/Healthcare Facility Name] in United States San Francisco. As a dedicated and compassionate registered nurse with over [X years] of experience, I am eager to contribute my skills, knowledge, and passion for patient care to a dynamic healthcare institution that values excellence and innovation. San Francisco’s unique healthcare landscape, combined with its commitment to diversity and community well-being, aligns perfectly with my professional goals as a nurse.</w:t>
      </w:r>
    </w:p>
    <w:p>
      <w:pPr>
        <w:pStyle w:val="BodyText"/>
      </w:pPr>
      <w:r>
        <w:t xml:space="preserve">As a nurse in the United States San Francisco area, I have witnessed firsthand the critical role that skilled healthcare professionals play in addressing the complex needs of a diverse population. The city’s vibrant culture, progressive values, and emphasis on health equity have shaped my approach to patient care. Whether working in acute care settings, community health initiatives, or preventive medicine programs, I have consistently prioritized individualized attention and evidence-based practices to ensure the best possible outcomes for my patients.</w:t>
      </w:r>
    </w:p>
    <w:bookmarkStart w:id="20" w:name="professional-experience-and-expertise"/>
    <w:p>
      <w:pPr>
        <w:pStyle w:val="Heading2"/>
      </w:pPr>
      <w:r>
        <w:t xml:space="preserve">Professional Experience and Expertise</w:t>
      </w:r>
    </w:p>
    <w:p>
      <w:pPr>
        <w:pStyle w:val="FirstParagraph"/>
      </w:pPr>
      <w:r>
        <w:t xml:space="preserve">Throughout my career as a nurse, I have developed a strong foundation in clinical excellence, interdisciplinary collaboration, and patient advocacy. My experience spans various healthcare environments, including [specific settings such as hospitals, clinics, or specialty units], where I have honed my ability to manage complex cases while maintaining a focus on holistic care. For instance, at [Previous Employer Name], I was responsible for coordinating care for patients with chronic conditions such as diabetes and hypertension, ensuring they received comprehensive support through education, medication management, and follow-up visits. This role not only strengthened my clinical skills but also deepened my understanding of the unique challenges faced by San Francisco’s diverse communities.</w:t>
      </w:r>
    </w:p>
    <w:p>
      <w:pPr>
        <w:pStyle w:val="BodyText"/>
      </w:pPr>
      <w:r>
        <w:t xml:space="preserve">In addition to my clinical responsibilities, I have actively participated in quality improvement initiatives and professional development programs. As a nurse in United States San Francisco, I recognize the importance of staying current with advancements in healthcare technology and best practices. I have completed certifications in [specific areas such as Advanced Cardiac Life Support (ACLS), Certified Diabetes Educator (CDE), or others], which have equipped me to provide cutting-edge care to my patients. My commitment to lifelong learning is reflected in my ongoing pursuit of [relevant continuing education or training programs], ensuring that I remain a valuable asset to any healthcare team.</w:t>
      </w:r>
    </w:p>
    <w:bookmarkEnd w:id="20"/>
    <w:bookmarkStart w:id="21" w:name="Xbbccf98e15141dc18205b4561b72f065b1cac1c"/>
    <w:p>
      <w:pPr>
        <w:pStyle w:val="Heading2"/>
      </w:pPr>
      <w:r>
        <w:t xml:space="preserve">Values and Alignment with San Francisco’s Healthcare Mission</w:t>
      </w:r>
    </w:p>
    <w:p>
      <w:pPr>
        <w:pStyle w:val="FirstParagraph"/>
      </w:pPr>
      <w:r>
        <w:t xml:space="preserve">San Francisco is a city known for its progressive policies, cultural diversity, and dedication to social justice—principles that resonate deeply with my own values as a nurse. I am particularly drawn to [Hospital/Healthcare Facility Name] because of its reputation for providing equitable care to underserved populations and fostering an inclusive work environment. As a nurse in United States San Francisco, I have always believed that healthcare should be accessible, compassionate, and tailored to the unique needs of each individual. This philosophy is central to my approach in every patient interaction.</w:t>
      </w:r>
    </w:p>
    <w:p>
      <w:pPr>
        <w:pStyle w:val="BodyText"/>
      </w:pPr>
      <w:r>
        <w:t xml:space="preserve">One of the most rewarding aspects of being a nurse in San Francisco is the opportunity to work with a wide range of patients from different cultural backgrounds. I have experience collaborating with interpreters, community organizations, and multilingual teams to bridge communication gaps and ensure that all patients feel respected and understood. For example, during my time at [Previous Employer Name], I contributed to a program aimed at improving health outcomes for immigrant communities by offering culturally sensitive education sessions on preventive care. This experience reinforced the importance of empathy, adaptability, and cultural competence—qualities I bring to every role as a nurse.</w:t>
      </w:r>
    </w:p>
    <w:bookmarkEnd w:id="21"/>
    <w:bookmarkStart w:id="22" w:name="why-san-francisco-why-you"/>
    <w:p>
      <w:pPr>
        <w:pStyle w:val="Heading2"/>
      </w:pPr>
      <w:r>
        <w:t xml:space="preserve">Why San Francisco? Why You?</w:t>
      </w:r>
    </w:p>
    <w:p>
      <w:pPr>
        <w:pStyle w:val="FirstParagraph"/>
      </w:pPr>
      <w:r>
        <w:t xml:space="preserve">I am excited about the opportunity to join [Hospital/Healthcare Facility Name] as a nurse in United States San Francisco because of its commitment to innovation and community health. The city’s emphasis on addressing public health challenges, from mental health initiatives to environmental sustainability, aligns with my belief that healthcare must extend beyond the walls of a hospital. I am particularly interested in [specific program, service, or initiative at the facility], which reflects a forward-thinking approach to patient care that I would be proud to support.</w:t>
      </w:r>
    </w:p>
    <w:p>
      <w:pPr>
        <w:pStyle w:val="BodyText"/>
      </w:pPr>
      <w:r>
        <w:t xml:space="preserve">As a nurse in United States San Francisco, I am passionate about making a tangible difference in the lives of others. My ability to remain calm under pressure, communicate effectively with patients and colleagues, and collaborate across disciplines has enabled me to thrive in fast-paced healthcare environments. I am confident that my combination of clinical expertise, cultural awareness, and dedication to patient-centered care will contribute positively to your team.</w:t>
      </w:r>
    </w:p>
    <w:bookmarkEnd w:id="22"/>
    <w:bookmarkStart w:id="23" w:name="conclusion"/>
    <w:p>
      <w:pPr>
        <w:pStyle w:val="Heading2"/>
      </w:pPr>
      <w:r>
        <w:t xml:space="preserve">Conclusion</w:t>
      </w:r>
    </w:p>
    <w:p>
      <w:pPr>
        <w:pStyle w:val="FirstParagraph"/>
      </w:pPr>
      <w:r>
        <w:t xml:space="preserve">In conclusion, I am eager to bring my experience and enthusiasm as a nurse in the United States San Francisco area to [Hospital/Healthcare Facility Name]. I am confident that my skills, values, and commitment to excellence align with your mission of providing high-quality healthcare to all. I would welcome the opportunity to discuss how my background and vision can contribute to the continued success of your organization.</w:t>
      </w:r>
    </w:p>
    <w:p>
      <w:pPr>
        <w:pStyle w:val="BodyText"/>
      </w:pPr>
      <w:r>
        <w:t xml:space="preserve">Thank you for considering my application. I look forward to the possibility of contributing to [Hospital/Healthcare Facility Name]’s vital work in United States San Francisco as a nurse.</w:t>
      </w:r>
    </w:p>
    <w:p>
      <w:pPr>
        <w:pStyle w:val="BodyText"/>
      </w:pPr>
      <w:r>
        <w:t xml:space="preserve">Sincerely,</w:t>
      </w:r>
      <w:r>
        <w:br/>
      </w:r>
      <w:r>
        <w:t xml:space="preserve">[Your Full Name]</w:t>
      </w:r>
      <w:r>
        <w:br/>
      </w:r>
      <w:r>
        <w:t xml:space="preserve">[Your Contact Information: Email, Phone Number]</w:t>
      </w:r>
      <w:r>
        <w:br/>
      </w:r>
      <w:r>
        <w:t xml:space="preserve">[LinkedIn Profile or Professional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United States San Francisco</dc:title>
  <dc:creator/>
  <dc:language>en</dc:language>
  <cp:keywords/>
  <dcterms:created xsi:type="dcterms:W3CDTF">2026-07-24T03:50:10Z</dcterms:created>
  <dcterms:modified xsi:type="dcterms:W3CDTF">2026-07-24T03:50:10Z</dcterms:modified>
</cp:coreProperties>
</file>

<file path=docProps/custom.xml><?xml version="1.0" encoding="utf-8"?>
<Properties xmlns="http://schemas.openxmlformats.org/officeDocument/2006/custom-properties" xmlns:vt="http://schemas.openxmlformats.org/officeDocument/2006/docPropsVTypes"/>
</file>